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808B3" w14:textId="2AC8F0B6" w:rsidR="25500CAA" w:rsidRPr="00C6424E" w:rsidRDefault="00AE6807" w:rsidP="00ED6505">
      <w:pPr>
        <w:pStyle w:val="Nagwek11"/>
        <w:spacing w:before="360"/>
        <w:rPr>
          <w:rFonts w:ascii="Nunito" w:hAnsi="Nunito" w:cs="Open Sans"/>
        </w:rPr>
      </w:pPr>
      <w:r w:rsidRPr="00C6424E">
        <w:rPr>
          <w:rFonts w:ascii="Nunito" w:hAnsi="Nunito" w:cs="Open Sans"/>
        </w:rPr>
        <w:t>PARTICIPANT DETAILS:</w:t>
      </w:r>
    </w:p>
    <w:tbl>
      <w:tblPr>
        <w:tblStyle w:val="Zwykatabela4"/>
        <w:tblW w:w="0" w:type="auto"/>
        <w:tblLook w:val="01E0" w:firstRow="1" w:lastRow="1" w:firstColumn="1" w:lastColumn="1" w:noHBand="0" w:noVBand="0"/>
      </w:tblPr>
      <w:tblGrid>
        <w:gridCol w:w="3828"/>
        <w:gridCol w:w="5244"/>
      </w:tblGrid>
      <w:tr w:rsidR="00137F6D" w:rsidRPr="009F02B7" w14:paraId="37368E70" w14:textId="77777777" w:rsidTr="00137F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A5532B0" w14:textId="64BF432D" w:rsidR="00137F6D" w:rsidRPr="00C6424E" w:rsidRDefault="00137F6D" w:rsidP="00137F6D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color w:val="000000"/>
                <w:sz w:val="20"/>
                <w:szCs w:val="20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20"/>
                <w:szCs w:val="20"/>
                <w:lang w:val="en-US"/>
              </w:rPr>
              <w:t>LAST NAME (as on passport)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vAlign w:val="bottom"/>
          </w:tcPr>
          <w:p w14:paraId="218645F5" w14:textId="0FF07E15" w:rsidR="00137F6D" w:rsidRPr="00C6424E" w:rsidRDefault="00137F6D" w:rsidP="00137F6D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color w:val="000000"/>
                <w:sz w:val="20"/>
                <w:szCs w:val="20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137F6D" w:rsidRPr="009F02B7" w14:paraId="4782004D" w14:textId="77777777" w:rsidTr="00137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43032EA3" w14:textId="28DA2E47" w:rsidR="00137F6D" w:rsidRPr="00C6424E" w:rsidRDefault="00137F6D" w:rsidP="00137F6D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color w:val="000000"/>
                <w:sz w:val="20"/>
                <w:szCs w:val="20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20"/>
                <w:szCs w:val="20"/>
                <w:lang w:val="en-US"/>
              </w:rPr>
              <w:t>FIRST NAME (as on passport)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6C20F5C9" w14:textId="18219C43" w:rsidR="00137F6D" w:rsidRPr="00C6424E" w:rsidRDefault="00137F6D" w:rsidP="00137F6D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color w:val="000000"/>
                <w:sz w:val="20"/>
                <w:szCs w:val="20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137F6D" w:rsidRPr="00C6424E" w14:paraId="60C2F159" w14:textId="77777777" w:rsidTr="00137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054E9EF4" w14:textId="77777777" w:rsidR="00137F6D" w:rsidRPr="00C6424E" w:rsidRDefault="00137F6D" w:rsidP="00137F6D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sz w:val="20"/>
                <w:szCs w:val="20"/>
                <w:lang w:val="en-GB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20"/>
                <w:szCs w:val="20"/>
                <w:lang w:val="en-GB"/>
              </w:rPr>
              <w:t>EMAIL ADDRESS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34349849" w14:textId="5C746565" w:rsidR="00137F6D" w:rsidRPr="00C6424E" w:rsidRDefault="00137F6D" w:rsidP="00137F6D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color w:val="000000"/>
                <w:sz w:val="20"/>
                <w:szCs w:val="20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137F6D" w:rsidRPr="00A77885" w14:paraId="7417F1AD" w14:textId="77777777" w:rsidTr="00137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67978B1E" w14:textId="67EFE5FD" w:rsidR="00137F6D" w:rsidRPr="00C6424E" w:rsidRDefault="00137F6D" w:rsidP="00137F6D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color w:val="000000"/>
                <w:sz w:val="20"/>
                <w:szCs w:val="20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20"/>
                <w:szCs w:val="20"/>
              </w:rPr>
              <w:t>HOME UNIVERSITY (country)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3BC0F230" w14:textId="7862B03A" w:rsidR="00137F6D" w:rsidRPr="00C6424E" w:rsidRDefault="00137F6D" w:rsidP="00137F6D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color w:val="000000"/>
                <w:sz w:val="20"/>
                <w:szCs w:val="20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137F6D" w:rsidRPr="00A77885" w14:paraId="3202814C" w14:textId="77777777" w:rsidTr="00137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3DBC5EBA" w14:textId="4E42F13A" w:rsidR="00137F6D" w:rsidRPr="00C6424E" w:rsidRDefault="00137F6D" w:rsidP="00137F6D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sz w:val="20"/>
                <w:szCs w:val="20"/>
                <w:lang w:val="en-GB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20"/>
                <w:szCs w:val="20"/>
                <w:lang w:val="en-GB"/>
              </w:rPr>
              <w:t>HOST UNIVERSITY (country)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7E8AE866" w14:textId="7D0F876B" w:rsidR="00137F6D" w:rsidRPr="00A77885" w:rsidRDefault="00137F6D" w:rsidP="00137F6D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color w:val="000000"/>
                <w:sz w:val="20"/>
                <w:szCs w:val="20"/>
                <w:lang w:val="es-419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137F6D" w:rsidRPr="00FA73E4" w14:paraId="01C94820" w14:textId="77777777" w:rsidTr="00137F6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693DE1F3" w14:textId="7BA94453" w:rsidR="00137F6D" w:rsidRPr="00FA73E4" w:rsidRDefault="00137F6D" w:rsidP="00137F6D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sz w:val="20"/>
                <w:szCs w:val="20"/>
                <w:lang w:val="en-GB"/>
              </w:rPr>
            </w:pPr>
            <w:r w:rsidRPr="00FA73E4">
              <w:rPr>
                <w:rFonts w:ascii="Nunito" w:hAnsi="Nunito" w:cs="Open Sans"/>
                <w:b w:val="0"/>
                <w:bCs w:val="0"/>
                <w:sz w:val="20"/>
                <w:szCs w:val="20"/>
                <w:lang w:val="en-GB"/>
              </w:rPr>
              <w:t>NUMBER OF TEACHING HOURS</w:t>
            </w:r>
            <w:r>
              <w:rPr>
                <w:rFonts w:ascii="Nunito" w:hAnsi="Nunito" w:cs="Open Sans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Nunito" w:hAnsi="Nunito" w:cs="Open Sans"/>
                <w:b w:val="0"/>
                <w:bCs w:val="0"/>
                <w:sz w:val="20"/>
                <w:szCs w:val="20"/>
                <w:lang w:val="en-GB"/>
              </w:rPr>
              <w:br/>
              <w:t>(min. 8 h)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0612295B" w14:textId="57CB18DE" w:rsidR="00137F6D" w:rsidRPr="00FA73E4" w:rsidRDefault="00137F6D" w:rsidP="00137F6D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color w:val="000000"/>
                <w:sz w:val="20"/>
                <w:szCs w:val="20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</w:tbl>
    <w:p w14:paraId="52039758" w14:textId="2A245213" w:rsidR="25500CAA" w:rsidRPr="00C6424E" w:rsidRDefault="00AF7A81" w:rsidP="00AE6807">
      <w:pPr>
        <w:pStyle w:val="Nagwek11"/>
        <w:spacing w:before="360"/>
        <w:rPr>
          <w:rFonts w:ascii="Nunito" w:hAnsi="Nunito" w:cs="Open Sans"/>
        </w:rPr>
      </w:pPr>
      <w:r w:rsidRPr="00C6424E">
        <w:rPr>
          <w:rFonts w:ascii="Nunito" w:hAnsi="Nunito" w:cs="Open Sans"/>
        </w:rPr>
        <w:t>MOBILITY DETAILS:</w:t>
      </w:r>
    </w:p>
    <w:tbl>
      <w:tblPr>
        <w:tblStyle w:val="Tabela-Siatka"/>
        <w:tblW w:w="0" w:type="auto"/>
        <w:shd w:val="clear" w:color="auto" w:fill="007481"/>
        <w:tblLook w:val="04A0" w:firstRow="1" w:lastRow="0" w:firstColumn="1" w:lastColumn="0" w:noHBand="0" w:noVBand="1"/>
      </w:tblPr>
      <w:tblGrid>
        <w:gridCol w:w="9039"/>
      </w:tblGrid>
      <w:tr w:rsidR="001916B5" w:rsidRPr="00137F6D" w14:paraId="0331FEEC" w14:textId="77777777" w:rsidTr="001916B5">
        <w:trPr>
          <w:trHeight w:val="536"/>
        </w:trPr>
        <w:tc>
          <w:tcPr>
            <w:tcW w:w="9039" w:type="dxa"/>
            <w:shd w:val="clear" w:color="auto" w:fill="007481"/>
            <w:vAlign w:val="center"/>
          </w:tcPr>
          <w:p w14:paraId="0CB12701" w14:textId="77777777" w:rsidR="00AF7A81" w:rsidRPr="00C6424E" w:rsidRDefault="00AF7A81" w:rsidP="001916B5">
            <w:pPr>
              <w:pStyle w:val="TableParagraph"/>
              <w:spacing w:before="120" w:after="120"/>
              <w:jc w:val="center"/>
              <w:rPr>
                <w:rFonts w:ascii="Nunito" w:eastAsia="Arial" w:hAnsi="Nunito" w:cs="Open Sans"/>
                <w:color w:val="FFFFFF" w:themeColor="background1"/>
                <w:sz w:val="16"/>
                <w:szCs w:val="16"/>
              </w:rPr>
            </w:pPr>
            <w:r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>TO BE FILLED IN ON THE DAY OF</w:t>
            </w:r>
            <w:r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pacing w:val="-10"/>
                <w:sz w:val="16"/>
                <w:szCs w:val="16"/>
              </w:rPr>
              <w:t xml:space="preserve"> </w:t>
            </w:r>
            <w:r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>ARRIVAL</w:t>
            </w:r>
            <w:r w:rsidR="00741EC7"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 xml:space="preserve"> – 1</w:t>
            </w:r>
            <w:r w:rsidR="00741EC7"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  <w:vertAlign w:val="superscript"/>
              </w:rPr>
              <w:t>st</w:t>
            </w:r>
            <w:r w:rsidR="00741EC7"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 xml:space="preserve"> day of mobility</w:t>
            </w:r>
          </w:p>
        </w:tc>
      </w:tr>
    </w:tbl>
    <w:p w14:paraId="300D67FF" w14:textId="09B7AEE0" w:rsidR="00AF7A81" w:rsidRPr="00C6424E" w:rsidRDefault="00AF7A81" w:rsidP="00946584">
      <w:pPr>
        <w:tabs>
          <w:tab w:val="left" w:pos="6649"/>
        </w:tabs>
        <w:spacing w:before="120" w:after="120" w:line="240" w:lineRule="auto"/>
        <w:rPr>
          <w:rFonts w:ascii="Nunito" w:hAnsi="Nunito" w:cs="Open Sans"/>
          <w:b/>
          <w:sz w:val="10"/>
          <w:szCs w:val="12"/>
          <w:lang w:val="en-US"/>
        </w:rPr>
      </w:pPr>
    </w:p>
    <w:tbl>
      <w:tblPr>
        <w:tblStyle w:val="Zwykatabela4"/>
        <w:tblW w:w="0" w:type="auto"/>
        <w:tblLook w:val="01E0" w:firstRow="1" w:lastRow="1" w:firstColumn="1" w:lastColumn="1" w:noHBand="0" w:noVBand="0"/>
      </w:tblPr>
      <w:tblGrid>
        <w:gridCol w:w="3828"/>
        <w:gridCol w:w="5244"/>
      </w:tblGrid>
      <w:tr w:rsidR="00A3681D" w:rsidRPr="00C6424E" w14:paraId="024CC560" w14:textId="77777777" w:rsidTr="003640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0D5B6753" w14:textId="3ED16C07" w:rsidR="00A3681D" w:rsidRPr="00C6424E" w:rsidRDefault="009767C9" w:rsidP="0015555E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>1</w:t>
            </w: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vertAlign w:val="superscript"/>
                <w:lang w:val="en-US"/>
              </w:rPr>
              <w:t>ST</w:t>
            </w: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</w:t>
            </w:r>
            <w:r w:rsidR="0087096B"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day of the mobility </w:t>
            </w: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>(</w:t>
            </w:r>
            <w:r w:rsidR="0087096B"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dd/mm/</w:t>
            </w:r>
            <w:proofErr w:type="spellStart"/>
            <w:r w:rsidR="0087096B"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yyyy</w:t>
            </w:r>
            <w:proofErr w:type="spellEnd"/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</w:tcPr>
          <w:p w14:paraId="0697A2CA" w14:textId="79BE6EB1" w:rsidR="00A3681D" w:rsidRPr="00C6424E" w:rsidRDefault="0015555E" w:rsidP="0015555E">
            <w:pPr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</w:t>
            </w:r>
            <w:r w:rsidR="00DB4845"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</w:t>
            </w:r>
          </w:p>
        </w:tc>
      </w:tr>
      <w:tr w:rsidR="00A3681D" w:rsidRPr="00C6424E" w14:paraId="3014EC67" w14:textId="77777777" w:rsidTr="00364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563CAADF" w14:textId="6D2D3427" w:rsidR="00A3681D" w:rsidRPr="00C6424E" w:rsidRDefault="00DB4845" w:rsidP="0015555E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6"/>
                <w:szCs w:val="16"/>
                <w:lang w:val="en-US"/>
              </w:rPr>
              <w:t xml:space="preserve">SIGNATURE </w:t>
            </w: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6"/>
                <w:szCs w:val="16"/>
                <w:lang w:val="en-US"/>
              </w:rPr>
              <w:br/>
              <w:t>(</w:t>
            </w:r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6"/>
                <w:szCs w:val="16"/>
                <w:lang w:val="en-US"/>
              </w:rPr>
              <w:t>International Centre/ Faculty/ Department at Host University</w:t>
            </w: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6"/>
                <w:szCs w:val="16"/>
                <w:lang w:val="en-US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7074134A" w14:textId="3B4CC434" w:rsidR="00A3681D" w:rsidRPr="00C6424E" w:rsidRDefault="003640D8" w:rsidP="003640D8">
            <w:pPr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3640D8" w:rsidRPr="00137F6D" w14:paraId="510E6346" w14:textId="77777777" w:rsidTr="003640D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7D83A2AC" w14:textId="583C6408" w:rsidR="003640D8" w:rsidRPr="00C6424E" w:rsidRDefault="0087096B" w:rsidP="00946584">
            <w:pPr>
              <w:autoSpaceDE w:val="0"/>
              <w:autoSpaceDN w:val="0"/>
              <w:adjustRightInd w:val="0"/>
              <w:spacing w:before="360" w:after="60"/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>Official stamp of host university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3E04967F" w14:textId="77777777" w:rsidR="003640D8" w:rsidRPr="00C6424E" w:rsidRDefault="003640D8" w:rsidP="003640D8">
            <w:pPr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</w:pPr>
          </w:p>
        </w:tc>
      </w:tr>
    </w:tbl>
    <w:p w14:paraId="2DBE0243" w14:textId="77777777" w:rsidR="00112BBC" w:rsidRPr="00C6424E" w:rsidRDefault="00112BBC" w:rsidP="00AF7A81">
      <w:pPr>
        <w:autoSpaceDE w:val="0"/>
        <w:autoSpaceDN w:val="0"/>
        <w:adjustRightInd w:val="0"/>
        <w:rPr>
          <w:rFonts w:ascii="Nunito" w:hAnsi="Nunito" w:cs="Open Sans"/>
          <w:color w:val="000000"/>
          <w:sz w:val="16"/>
          <w:szCs w:val="16"/>
          <w:lang w:val="en-US"/>
        </w:rPr>
      </w:pPr>
    </w:p>
    <w:tbl>
      <w:tblPr>
        <w:tblStyle w:val="Tabela-Siatka"/>
        <w:tblW w:w="0" w:type="auto"/>
        <w:shd w:val="clear" w:color="auto" w:fill="007481"/>
        <w:tblLook w:val="04A0" w:firstRow="1" w:lastRow="0" w:firstColumn="1" w:lastColumn="0" w:noHBand="0" w:noVBand="1"/>
      </w:tblPr>
      <w:tblGrid>
        <w:gridCol w:w="9039"/>
      </w:tblGrid>
      <w:tr w:rsidR="00AF760C" w:rsidRPr="00137F6D" w14:paraId="3D53CC44" w14:textId="77777777" w:rsidTr="00AF760C">
        <w:trPr>
          <w:trHeight w:val="536"/>
        </w:trPr>
        <w:tc>
          <w:tcPr>
            <w:tcW w:w="9039" w:type="dxa"/>
            <w:shd w:val="clear" w:color="auto" w:fill="007481"/>
            <w:vAlign w:val="center"/>
          </w:tcPr>
          <w:p w14:paraId="22FF75B8" w14:textId="77777777" w:rsidR="004F027D" w:rsidRPr="00C6424E" w:rsidRDefault="004F027D" w:rsidP="00AF760C">
            <w:pPr>
              <w:pStyle w:val="TableParagraph"/>
              <w:spacing w:before="120" w:after="120"/>
              <w:jc w:val="center"/>
              <w:rPr>
                <w:rFonts w:ascii="Nunito" w:eastAsia="Arial" w:hAnsi="Nunito" w:cs="Open Sans"/>
                <w:color w:val="FFFFFF" w:themeColor="background1"/>
                <w:sz w:val="16"/>
                <w:szCs w:val="16"/>
              </w:rPr>
            </w:pPr>
            <w:r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>TO BE FILLED IN ON THE DAY OF DEPARTURE FROM THE</w:t>
            </w:r>
            <w:r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pacing w:val="-8"/>
                <w:sz w:val="16"/>
                <w:szCs w:val="16"/>
              </w:rPr>
              <w:t xml:space="preserve"> </w:t>
            </w:r>
            <w:r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>UNIVERSITY</w:t>
            </w:r>
            <w:r w:rsidR="00741EC7"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 xml:space="preserve"> – last day of mobility</w:t>
            </w:r>
          </w:p>
        </w:tc>
      </w:tr>
    </w:tbl>
    <w:p w14:paraId="1518E30B" w14:textId="18C9A449" w:rsidR="00762675" w:rsidRPr="00C6424E" w:rsidRDefault="00762675" w:rsidP="000C0C94">
      <w:pPr>
        <w:spacing w:before="240"/>
        <w:rPr>
          <w:rFonts w:ascii="Nunito" w:hAnsi="Nunito" w:cs="Open Sans"/>
          <w:sz w:val="20"/>
          <w:szCs w:val="20"/>
          <w:lang w:val="en-US"/>
        </w:rPr>
      </w:pPr>
      <w:r w:rsidRPr="00C6424E">
        <w:rPr>
          <w:rFonts w:ascii="Nunito" w:hAnsi="Nunito" w:cs="Open Sans"/>
          <w:sz w:val="20"/>
          <w:szCs w:val="20"/>
          <w:lang w:val="en-US"/>
        </w:rPr>
        <w:t xml:space="preserve">This is to certify that the </w:t>
      </w:r>
      <w:r w:rsidR="00D82AA5" w:rsidRPr="00C6424E">
        <w:rPr>
          <w:rFonts w:ascii="Nunito" w:hAnsi="Nunito" w:cs="Open Sans"/>
          <w:sz w:val="20"/>
          <w:szCs w:val="20"/>
          <w:lang w:val="en-US"/>
        </w:rPr>
        <w:t>staff member</w:t>
      </w:r>
      <w:r w:rsidRPr="00C6424E">
        <w:rPr>
          <w:rFonts w:ascii="Nunito" w:hAnsi="Nunito" w:cs="Open Sans"/>
          <w:sz w:val="20"/>
          <w:szCs w:val="20"/>
          <w:lang w:val="en-US"/>
        </w:rPr>
        <w:t xml:space="preserve"> completed</w:t>
      </w:r>
      <w:r w:rsidR="000C0C94" w:rsidRPr="00C6424E">
        <w:rPr>
          <w:rFonts w:ascii="Nunito" w:hAnsi="Nunito" w:cs="Open Sans"/>
          <w:sz w:val="20"/>
          <w:szCs w:val="20"/>
          <w:lang w:val="en-US"/>
        </w:rPr>
        <w:t xml:space="preserve"> the mobility</w:t>
      </w:r>
      <w:r w:rsidRPr="00C6424E">
        <w:rPr>
          <w:rFonts w:ascii="Nunito" w:hAnsi="Nunito" w:cs="Open Sans"/>
          <w:sz w:val="20"/>
          <w:szCs w:val="20"/>
          <w:lang w:val="en-US"/>
        </w:rPr>
        <w:t xml:space="preserve"> at our University </w:t>
      </w:r>
      <w:r w:rsidR="00D82AA5" w:rsidRPr="00C6424E">
        <w:rPr>
          <w:rFonts w:ascii="Nunito" w:hAnsi="Nunito" w:cs="Open Sans"/>
          <w:sz w:val="20"/>
          <w:szCs w:val="20"/>
          <w:lang w:val="en-US"/>
        </w:rPr>
        <w:t xml:space="preserve">according to the plan agreed </w:t>
      </w:r>
      <w:r w:rsidRPr="00C6424E">
        <w:rPr>
          <w:rFonts w:ascii="Nunito" w:hAnsi="Nunito" w:cs="Open Sans"/>
          <w:sz w:val="20"/>
          <w:szCs w:val="20"/>
          <w:lang w:val="en-US"/>
        </w:rPr>
        <w:t xml:space="preserve">during the period indicated </w:t>
      </w:r>
      <w:r w:rsidR="00D82AA5" w:rsidRPr="00C6424E">
        <w:rPr>
          <w:rFonts w:ascii="Nunito" w:hAnsi="Nunito" w:cs="Open Sans"/>
          <w:sz w:val="20"/>
          <w:szCs w:val="20"/>
          <w:lang w:val="en-US"/>
        </w:rPr>
        <w:t>in this</w:t>
      </w:r>
      <w:r w:rsidRPr="00C6424E">
        <w:rPr>
          <w:rFonts w:ascii="Nunito" w:hAnsi="Nunito" w:cs="Open Sans"/>
          <w:sz w:val="20"/>
          <w:szCs w:val="20"/>
          <w:lang w:val="en-US"/>
        </w:rPr>
        <w:t xml:space="preserve"> Certificate of Attendance. </w:t>
      </w:r>
    </w:p>
    <w:tbl>
      <w:tblPr>
        <w:tblStyle w:val="Zwykatabela4"/>
        <w:tblW w:w="0" w:type="auto"/>
        <w:tblLook w:val="01E0" w:firstRow="1" w:lastRow="1" w:firstColumn="1" w:lastColumn="1" w:noHBand="0" w:noVBand="0"/>
      </w:tblPr>
      <w:tblGrid>
        <w:gridCol w:w="3828"/>
        <w:gridCol w:w="5244"/>
      </w:tblGrid>
      <w:tr w:rsidR="009241F9" w:rsidRPr="00C6424E" w14:paraId="0E2F75D0" w14:textId="77777777" w:rsidTr="00FC7F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5DEBD077" w14:textId="4DC281B7" w:rsidR="009241F9" w:rsidRPr="00C6424E" w:rsidRDefault="009241F9" w:rsidP="00FC7FCC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Last day of the mobility </w:t>
            </w:r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(dd/mm/</w:t>
            </w:r>
            <w:proofErr w:type="spellStart"/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yyyy</w:t>
            </w:r>
            <w:proofErr w:type="spellEnd"/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</w:tcPr>
          <w:p w14:paraId="3AA95BB1" w14:textId="77777777" w:rsidR="009241F9" w:rsidRPr="00C6424E" w:rsidRDefault="009241F9" w:rsidP="00FC7FCC">
            <w:pPr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9241F9" w:rsidRPr="00C6424E" w14:paraId="1C22695A" w14:textId="77777777" w:rsidTr="00FC7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4DC75E3D" w14:textId="56075870" w:rsidR="009241F9" w:rsidRPr="00C6424E" w:rsidRDefault="00153A57" w:rsidP="00FC7FCC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Signature </w:t>
            </w:r>
            <w:r w:rsidR="009241F9"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br/>
            </w:r>
            <w:r w:rsidR="009241F9"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(International Centre</w:t>
            </w:r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 xml:space="preserve"> </w:t>
            </w:r>
            <w:r w:rsidR="009241F9"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/ Faculty</w:t>
            </w:r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 xml:space="preserve"> </w:t>
            </w:r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br/>
            </w:r>
            <w:r w:rsidR="009241F9"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/ Department at Host University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74773468" w14:textId="77777777" w:rsidR="009241F9" w:rsidRPr="00C6424E" w:rsidRDefault="009241F9" w:rsidP="00FC7FCC">
            <w:pPr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9241F9" w:rsidRPr="00137F6D" w14:paraId="3EF35A66" w14:textId="77777777" w:rsidTr="00FC7FC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6F306700" w14:textId="77777777" w:rsidR="009241F9" w:rsidRPr="00C6424E" w:rsidRDefault="009241F9" w:rsidP="00FC7FCC">
            <w:pPr>
              <w:autoSpaceDE w:val="0"/>
              <w:autoSpaceDN w:val="0"/>
              <w:adjustRightInd w:val="0"/>
              <w:spacing w:before="360" w:after="60"/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>Official stamp of host university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2EEC6BE1" w14:textId="77777777" w:rsidR="009241F9" w:rsidRPr="00C6424E" w:rsidRDefault="009241F9" w:rsidP="00FC7FCC">
            <w:pPr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</w:pPr>
          </w:p>
        </w:tc>
      </w:tr>
    </w:tbl>
    <w:p w14:paraId="0724CF4D" w14:textId="77777777" w:rsidR="0035283B" w:rsidRPr="00C6424E" w:rsidRDefault="0035283B" w:rsidP="00A3681D">
      <w:pPr>
        <w:autoSpaceDE w:val="0"/>
        <w:autoSpaceDN w:val="0"/>
        <w:adjustRightInd w:val="0"/>
        <w:rPr>
          <w:rFonts w:ascii="Nunito" w:hAnsi="Nunito" w:cs="Open Sans"/>
          <w:bCs/>
          <w:color w:val="000000"/>
          <w:sz w:val="16"/>
          <w:szCs w:val="16"/>
          <w:lang w:val="en-US"/>
        </w:rPr>
      </w:pPr>
    </w:p>
    <w:sectPr w:rsidR="0035283B" w:rsidRPr="00C6424E" w:rsidSect="00671C9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01113" w14:textId="77777777" w:rsidR="00671C98" w:rsidRDefault="00671C98" w:rsidP="00AF7A81">
      <w:pPr>
        <w:spacing w:after="0" w:line="240" w:lineRule="auto"/>
      </w:pPr>
      <w:r>
        <w:separator/>
      </w:r>
    </w:p>
  </w:endnote>
  <w:endnote w:type="continuationSeparator" w:id="0">
    <w:p w14:paraId="6DD0636B" w14:textId="77777777" w:rsidR="00671C98" w:rsidRDefault="00671C98" w:rsidP="00AF7A81">
      <w:pPr>
        <w:spacing w:after="0" w:line="240" w:lineRule="auto"/>
      </w:pPr>
      <w:r>
        <w:continuationSeparator/>
      </w:r>
    </w:p>
  </w:endnote>
  <w:endnote w:type="continuationNotice" w:id="1">
    <w:p w14:paraId="32DA6853" w14:textId="77777777" w:rsidR="00671C98" w:rsidRDefault="00671C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Nunito">
    <w:charset w:val="EE"/>
    <w:family w:val="auto"/>
    <w:pitch w:val="variable"/>
    <w:sig w:usb0="A00002FF" w:usb1="5000204B" w:usb2="00000000" w:usb3="00000000" w:csb0="00000197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C3EC4" w14:textId="77777777" w:rsidR="004E5887" w:rsidRDefault="004E588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549AD" w14:textId="3837153A" w:rsidR="00112BBC" w:rsidRPr="0032501D" w:rsidRDefault="00112BBC" w:rsidP="00FC2F7E">
    <w:pPr>
      <w:jc w:val="center"/>
      <w:rPr>
        <w:rFonts w:ascii="Arial" w:hAnsi="Arial" w:cs="Arial"/>
        <w:b/>
        <w:sz w:val="18"/>
        <w:szCs w:val="18"/>
        <w:lang w:val="en-US"/>
      </w:rPr>
    </w:pPr>
    <w:r w:rsidRPr="004F027D">
      <w:rPr>
        <w:rFonts w:ascii="Arial" w:hAnsi="Arial" w:cs="Arial"/>
        <w:b/>
        <w:sz w:val="18"/>
        <w:szCs w:val="18"/>
        <w:lang w:val="en-US"/>
      </w:rPr>
      <w:t xml:space="preserve">PLEASE NOTE THAT THIS CERTIFICATE MAY NOT BE DATED PRIOR </w:t>
    </w:r>
    <w:r w:rsidR="00FC2F7E">
      <w:rPr>
        <w:rFonts w:ascii="Arial" w:hAnsi="Arial" w:cs="Arial"/>
        <w:b/>
        <w:sz w:val="18"/>
        <w:szCs w:val="18"/>
        <w:lang w:val="en-US"/>
      </w:rPr>
      <w:br/>
    </w:r>
    <w:r w:rsidRPr="004F027D">
      <w:rPr>
        <w:rFonts w:ascii="Arial" w:hAnsi="Arial" w:cs="Arial"/>
        <w:b/>
        <w:sz w:val="18"/>
        <w:szCs w:val="18"/>
        <w:lang w:val="en-US"/>
      </w:rPr>
      <w:t>TO THE DAY OF DEPARTURE MENTION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764CA" w14:textId="77777777" w:rsidR="004E5887" w:rsidRDefault="004E588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868DB" w14:textId="77777777" w:rsidR="00671C98" w:rsidRDefault="00671C98" w:rsidP="00AF7A81">
      <w:pPr>
        <w:spacing w:after="0" w:line="240" w:lineRule="auto"/>
      </w:pPr>
      <w:r>
        <w:separator/>
      </w:r>
    </w:p>
  </w:footnote>
  <w:footnote w:type="continuationSeparator" w:id="0">
    <w:p w14:paraId="53582D41" w14:textId="77777777" w:rsidR="00671C98" w:rsidRDefault="00671C98" w:rsidP="00AF7A81">
      <w:pPr>
        <w:spacing w:after="0" w:line="240" w:lineRule="auto"/>
      </w:pPr>
      <w:r>
        <w:continuationSeparator/>
      </w:r>
    </w:p>
  </w:footnote>
  <w:footnote w:type="continuationNotice" w:id="1">
    <w:p w14:paraId="6799362D" w14:textId="77777777" w:rsidR="00671C98" w:rsidRDefault="00671C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2372F" w14:textId="77777777" w:rsidR="004E5887" w:rsidRDefault="004E588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0E1DC" w14:textId="7E3C1554" w:rsidR="005103E0" w:rsidRPr="004E4010" w:rsidRDefault="004E5887" w:rsidP="005103E0">
    <w:pPr>
      <w:pStyle w:val="Nagwek11"/>
      <w:spacing w:before="65"/>
      <w:ind w:right="187"/>
      <w:jc w:val="right"/>
      <w:rPr>
        <w:rFonts w:ascii="Nunito" w:hAnsi="Nunito" w:cs="Arial"/>
        <w:color w:val="00747F"/>
        <w:spacing w:val="16"/>
      </w:rPr>
    </w:pPr>
    <w:r>
      <w:rPr>
        <w:rFonts w:ascii="Nunito" w:hAnsi="Nunito" w:cs="Arial"/>
        <w:noProof/>
        <w:color w:val="00747F"/>
        <w:spacing w:val="16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20B431B" wp14:editId="3B70F41E">
              <wp:simplePos x="0" y="0"/>
              <wp:positionH relativeFrom="column">
                <wp:posOffset>1905</wp:posOffset>
              </wp:positionH>
              <wp:positionV relativeFrom="paragraph">
                <wp:posOffset>45720</wp:posOffset>
              </wp:positionV>
              <wp:extent cx="5890260" cy="1014730"/>
              <wp:effectExtent l="0" t="0" r="0" b="0"/>
              <wp:wrapTight wrapText="bothSides">
                <wp:wrapPolygon edited="0">
                  <wp:start x="419" y="2028"/>
                  <wp:lineTo x="419" y="19059"/>
                  <wp:lineTo x="3493" y="19059"/>
                  <wp:lineTo x="21516" y="16220"/>
                  <wp:lineTo x="21516" y="6083"/>
                  <wp:lineTo x="3493" y="2028"/>
                  <wp:lineTo x="419" y="2028"/>
                </wp:wrapPolygon>
              </wp:wrapTight>
              <wp:docPr id="1714505326" name="Grupa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90260" cy="1014730"/>
                        <a:chOff x="0" y="0"/>
                        <a:chExt cx="5890260" cy="1014730"/>
                      </a:xfrm>
                    </wpg:grpSpPr>
                    <pic:pic xmlns:pic="http://schemas.openxmlformats.org/drawingml/2006/picture">
                      <pic:nvPicPr>
                        <pic:cNvPr id="4" name="Obraz 1" descr="Obraz zawierający tekst&#10;&#10;Opis wygenerowany automatyczni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770" cy="1014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115889685" name="Obraz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651250" y="298450"/>
                          <a:ext cx="2239010" cy="4699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E61AD9" id="Grupa 2" o:spid="_x0000_s1026" style="position:absolute;margin-left:.15pt;margin-top:3.6pt;width:463.8pt;height:79.9pt;z-index:251660288" coordsize="58902,1014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//T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1" o:spid="_x0000_s1027" type="#_x0000_t75" alt="Obraz zawierający tekst&#10;&#10;Opis wygenerowany automatycznie" style="position:absolute;width:10807;height:10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">
                <v:imagedata r:id="rId3" o:title="Obraz zawierający tekst&#10;&#10;Opis wygenerowany automatycznie"/>
              </v:shape>
              <v:shape id="Obraz 1" o:spid="_x0000_s1028" type="#_x0000_t75" style="position:absolute;left:36512;top:2984;width:22390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">
                <v:imagedata r:id="rId4" o:title=""/>
              </v:shape>
              <w10:wrap type="tight"/>
            </v:group>
          </w:pict>
        </mc:Fallback>
      </mc:AlternateContent>
    </w:r>
  </w:p>
  <w:p w14:paraId="14526CE1" w14:textId="5B9850A5" w:rsidR="005103E0" w:rsidRPr="004E4010" w:rsidRDefault="005103E0" w:rsidP="005103E0">
    <w:pPr>
      <w:pStyle w:val="Nagwek11"/>
      <w:spacing w:before="65"/>
      <w:ind w:right="187"/>
      <w:jc w:val="right"/>
      <w:rPr>
        <w:rFonts w:ascii="Nunito" w:hAnsi="Nunito" w:cs="Arial"/>
        <w:color w:val="00747F"/>
        <w:spacing w:val="16"/>
      </w:rPr>
    </w:pPr>
  </w:p>
  <w:p w14:paraId="4022F492" w14:textId="62A335D2" w:rsidR="004F6AC2" w:rsidRPr="004E4010" w:rsidRDefault="25500CAA" w:rsidP="004E4010">
    <w:pPr>
      <w:pStyle w:val="Nagwek11"/>
      <w:spacing w:before="65"/>
      <w:ind w:right="187"/>
      <w:jc w:val="center"/>
      <w:rPr>
        <w:rFonts w:ascii="Nunito" w:hAnsi="Nunito"/>
        <w:color w:val="00747F"/>
        <w:sz w:val="36"/>
        <w:szCs w:val="36"/>
      </w:rPr>
    </w:pPr>
    <w:r w:rsidRPr="004E4010">
      <w:rPr>
        <w:rFonts w:ascii="Nunito" w:hAnsi="Nunito" w:cs="Arial"/>
        <w:color w:val="00747F"/>
        <w:spacing w:val="16"/>
        <w:sz w:val="36"/>
        <w:szCs w:val="36"/>
      </w:rPr>
      <w:t xml:space="preserve">CERTIFICATE </w:t>
    </w:r>
    <w:r w:rsidRPr="004E4010">
      <w:rPr>
        <w:rFonts w:ascii="Nunito" w:hAnsi="Nunito" w:cs="Arial"/>
        <w:color w:val="00747F"/>
        <w:spacing w:val="10"/>
        <w:sz w:val="36"/>
        <w:szCs w:val="36"/>
      </w:rPr>
      <w:t xml:space="preserve">OF </w:t>
    </w:r>
    <w:r w:rsidRPr="004E4010">
      <w:rPr>
        <w:rFonts w:ascii="Nunito" w:hAnsi="Nunito" w:cs="Arial"/>
        <w:color w:val="00747F"/>
        <w:spacing w:val="14"/>
        <w:sz w:val="36"/>
        <w:szCs w:val="36"/>
      </w:rPr>
      <w:t>ATTENDANCE</w:t>
    </w:r>
    <w:r w:rsidR="004F6AC2">
      <w:rPr>
        <w:rFonts w:ascii="Nunito" w:hAnsi="Nunito" w:cs="Arial"/>
        <w:color w:val="00747F"/>
        <w:spacing w:val="14"/>
        <w:sz w:val="36"/>
        <w:szCs w:val="36"/>
      </w:rPr>
      <w:br/>
    </w:r>
    <w:r w:rsidR="004F6AC2">
      <w:rPr>
        <w:rFonts w:ascii="Nunito" w:hAnsi="Nunito"/>
        <w:color w:val="00747F"/>
        <w:sz w:val="36"/>
        <w:szCs w:val="36"/>
      </w:rPr>
      <w:t>STAFF MOBILITI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0A3D5" w14:textId="77777777" w:rsidR="004E5887" w:rsidRDefault="004E5887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Nja3MLU0NTQyMDJX0lEKTi0uzszPAykwrQUA3ot66SwAAAA="/>
  </w:docVars>
  <w:rsids>
    <w:rsidRoot w:val="00AF7A81"/>
    <w:rsid w:val="00000CB5"/>
    <w:rsid w:val="00067F87"/>
    <w:rsid w:val="00085369"/>
    <w:rsid w:val="00086F6A"/>
    <w:rsid w:val="00093722"/>
    <w:rsid w:val="00093907"/>
    <w:rsid w:val="000B6CC0"/>
    <w:rsid w:val="000C0C94"/>
    <w:rsid w:val="000D3494"/>
    <w:rsid w:val="0010788E"/>
    <w:rsid w:val="00112BBC"/>
    <w:rsid w:val="00113624"/>
    <w:rsid w:val="00127B85"/>
    <w:rsid w:val="00137F6D"/>
    <w:rsid w:val="00153A57"/>
    <w:rsid w:val="0015555E"/>
    <w:rsid w:val="0018340C"/>
    <w:rsid w:val="001916B5"/>
    <w:rsid w:val="001F7244"/>
    <w:rsid w:val="002C3E95"/>
    <w:rsid w:val="0032501D"/>
    <w:rsid w:val="0035283B"/>
    <w:rsid w:val="003640D8"/>
    <w:rsid w:val="00376C25"/>
    <w:rsid w:val="003D65FE"/>
    <w:rsid w:val="00437B8E"/>
    <w:rsid w:val="00461D6C"/>
    <w:rsid w:val="004C6E55"/>
    <w:rsid w:val="004E4010"/>
    <w:rsid w:val="004E4021"/>
    <w:rsid w:val="004E5887"/>
    <w:rsid w:val="004F027D"/>
    <w:rsid w:val="004F6AC2"/>
    <w:rsid w:val="005103E0"/>
    <w:rsid w:val="00543E6D"/>
    <w:rsid w:val="005645FB"/>
    <w:rsid w:val="00565B4B"/>
    <w:rsid w:val="00587FAC"/>
    <w:rsid w:val="00600C74"/>
    <w:rsid w:val="006105B7"/>
    <w:rsid w:val="00635123"/>
    <w:rsid w:val="00640FC2"/>
    <w:rsid w:val="00646587"/>
    <w:rsid w:val="00671C98"/>
    <w:rsid w:val="00680C05"/>
    <w:rsid w:val="00684EAE"/>
    <w:rsid w:val="006E67DD"/>
    <w:rsid w:val="006F776E"/>
    <w:rsid w:val="00741EC7"/>
    <w:rsid w:val="00746B3D"/>
    <w:rsid w:val="00762675"/>
    <w:rsid w:val="007A2E9D"/>
    <w:rsid w:val="00841D58"/>
    <w:rsid w:val="0087096B"/>
    <w:rsid w:val="00894F75"/>
    <w:rsid w:val="008F3FD3"/>
    <w:rsid w:val="009241F9"/>
    <w:rsid w:val="00946584"/>
    <w:rsid w:val="009767C9"/>
    <w:rsid w:val="00985802"/>
    <w:rsid w:val="00993F58"/>
    <w:rsid w:val="009F02B7"/>
    <w:rsid w:val="009F42EF"/>
    <w:rsid w:val="00A075A2"/>
    <w:rsid w:val="00A3681D"/>
    <w:rsid w:val="00A466EA"/>
    <w:rsid w:val="00A52696"/>
    <w:rsid w:val="00A64C91"/>
    <w:rsid w:val="00A77885"/>
    <w:rsid w:val="00A86DD8"/>
    <w:rsid w:val="00AC5FA5"/>
    <w:rsid w:val="00AD310B"/>
    <w:rsid w:val="00AE6807"/>
    <w:rsid w:val="00AF760C"/>
    <w:rsid w:val="00AF7A81"/>
    <w:rsid w:val="00B96728"/>
    <w:rsid w:val="00B97755"/>
    <w:rsid w:val="00C00E60"/>
    <w:rsid w:val="00C14CE1"/>
    <w:rsid w:val="00C6424E"/>
    <w:rsid w:val="00D270EF"/>
    <w:rsid w:val="00D82AA5"/>
    <w:rsid w:val="00D9219F"/>
    <w:rsid w:val="00DB4845"/>
    <w:rsid w:val="00E43ECD"/>
    <w:rsid w:val="00E459A4"/>
    <w:rsid w:val="00E51C2F"/>
    <w:rsid w:val="00E56A47"/>
    <w:rsid w:val="00E6692E"/>
    <w:rsid w:val="00ED6505"/>
    <w:rsid w:val="00F270DA"/>
    <w:rsid w:val="00F407BF"/>
    <w:rsid w:val="00F94CFE"/>
    <w:rsid w:val="00FA1E95"/>
    <w:rsid w:val="00FA73E4"/>
    <w:rsid w:val="00FB16B7"/>
    <w:rsid w:val="00FB1B62"/>
    <w:rsid w:val="00FC2F7E"/>
    <w:rsid w:val="25500CAA"/>
    <w:rsid w:val="30D68750"/>
    <w:rsid w:val="4E262640"/>
    <w:rsid w:val="619E8A6E"/>
    <w:rsid w:val="6F420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BA36E9"/>
  <w15:docId w15:val="{FE378793-981B-4C6B-89EA-DEBA9E993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84EAE"/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Normalny"/>
    <w:uiPriority w:val="1"/>
    <w:qFormat/>
    <w:rsid w:val="00AF7A81"/>
    <w:pPr>
      <w:widowControl w:val="0"/>
      <w:spacing w:before="47" w:after="0" w:line="240" w:lineRule="auto"/>
      <w:outlineLvl w:val="1"/>
    </w:pPr>
    <w:rPr>
      <w:rFonts w:ascii="Arial" w:eastAsia="Arial" w:hAnsi="Arial"/>
      <w:b/>
      <w:bCs/>
      <w:sz w:val="28"/>
      <w:szCs w:val="28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AF7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F7A81"/>
  </w:style>
  <w:style w:type="paragraph" w:styleId="Stopka">
    <w:name w:val="footer"/>
    <w:basedOn w:val="Normalny"/>
    <w:link w:val="StopkaZnak"/>
    <w:uiPriority w:val="99"/>
    <w:unhideWhenUsed/>
    <w:rsid w:val="00AF7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F7A81"/>
  </w:style>
  <w:style w:type="paragraph" w:customStyle="1" w:styleId="TableParagraph">
    <w:name w:val="Table Paragraph"/>
    <w:basedOn w:val="Normalny"/>
    <w:uiPriority w:val="1"/>
    <w:qFormat/>
    <w:rsid w:val="00AF7A81"/>
    <w:pPr>
      <w:widowControl w:val="0"/>
      <w:spacing w:after="0" w:line="240" w:lineRule="auto"/>
    </w:pPr>
    <w:rPr>
      <w:lang w:val="en-US"/>
    </w:rPr>
  </w:style>
  <w:style w:type="table" w:styleId="Tabela-Siatka">
    <w:name w:val="Table Grid"/>
    <w:basedOn w:val="Standardowy"/>
    <w:uiPriority w:val="59"/>
    <w:rsid w:val="00AF7A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F3F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3FD3"/>
    <w:rPr>
      <w:rFonts w:ascii="Segoe UI" w:hAnsi="Segoe UI" w:cs="Segoe UI"/>
      <w:sz w:val="18"/>
      <w:szCs w:val="18"/>
    </w:rPr>
  </w:style>
  <w:style w:type="table" w:styleId="Zwykatabela4">
    <w:name w:val="Plain Table 4"/>
    <w:basedOn w:val="Standardowy"/>
    <w:uiPriority w:val="44"/>
    <w:rsid w:val="000B6CC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ipercze">
    <w:name w:val="Hyperlink"/>
    <w:basedOn w:val="Domylnaczcionkaakapitu"/>
    <w:uiPriority w:val="99"/>
    <w:unhideWhenUsed/>
    <w:rsid w:val="00AC5FA5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C5FA5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437B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3F74BFE18344B48AE04D09BDA995801" ma:contentTypeVersion="3" ma:contentTypeDescription="Utwórz nowy dokument." ma:contentTypeScope="" ma:versionID="ae6fa7d5abe6244b20c9e7d6ebc8bca8">
  <xsd:schema xmlns:xsd="http://www.w3.org/2001/XMLSchema" xmlns:xs="http://www.w3.org/2001/XMLSchema" xmlns:p="http://schemas.microsoft.com/office/2006/metadata/properties" xmlns:ns2="2600520b-06a5-4a4c-bb5b-0fff1a2a2158" targetNamespace="http://schemas.microsoft.com/office/2006/metadata/properties" ma:root="true" ma:fieldsID="a17c1608eae067136bc89a1c8e45f75f" ns2:_="">
    <xsd:import namespace="2600520b-06a5-4a4c-bb5b-0fff1a2a21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20b-06a5-4a4c-bb5b-0fff1a2a2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FA8879-4B87-4F04-B093-86F6CAE5F505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2600520b-06a5-4a4c-bb5b-0fff1a2a2158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629C5BB-67F0-4E00-B2D4-A61C9093B3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20b-06a5-4a4c-bb5b-0fff1a2a21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193EBF-064E-4986-BD5C-9596EE33D79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64e1b0e-c8e5-41a9-9bbb-6f7ed40eef04}" enabled="0" method="" siteId="{164e1b0e-c8e5-41a9-9bbb-6f7ed40eef0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1032</Characters>
  <Application>Microsoft Office Word</Application>
  <DocSecurity>0</DocSecurity>
  <Lines>8</Lines>
  <Paragraphs>2</Paragraphs>
  <ScaleCrop>false</ScaleCrop>
  <Company>SGH</Company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Attendance STT</dc:title>
  <dc:subject/>
  <dc:creator>Marta Ferenc</dc:creator>
  <cp:keywords/>
  <dc:description/>
  <cp:lastModifiedBy>Małgorzata Chromy</cp:lastModifiedBy>
  <cp:revision>2</cp:revision>
  <cp:lastPrinted>2024-01-09T10:52:00Z</cp:lastPrinted>
  <dcterms:created xsi:type="dcterms:W3CDTF">2024-01-09T12:18:00Z</dcterms:created>
  <dcterms:modified xsi:type="dcterms:W3CDTF">2024-01-09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F74BFE18344B48AE04D09BDA995801</vt:lpwstr>
  </property>
</Properties>
</file>